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5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ารได้ยินไหมคะ กินค่ะ โอเคค่ะ อาทิตย์นี้นะคะ จะเป็นการแนะนำตัวโปรแกรมที่เราจะใช้เขียนระบบจัดการฐานข้อมูลนะคะ ก็จะเป็นโปรแกรมเอาอย่างง่ายกว่าละกันนะคะ เพราะว่าไอ้ตัวภาษา SQL เนี่ยมันก็จะมีโปรแกรมที่ใช้งานร่วมกันได้Microsoft Accessนะคะ บันทึกมีความสามารถที่จะพิมพ์คำสั่งภาษา SQL ลงไปได้ด้วยแล้วก็ในส่วนของตัวโปรแกรมนี้เนี่ยหน้าตาการทำงานมันจะคล้าย ๆ กับโปรแกรมExcel ที่เราเคยใช้งานกันอยู่แล้วอย่างที่เราเคยได้วาดรูปไปแล้วว่าแต่ละตารางมันควรจะสัมพันธ์กันยังไงโปรแกรมนี้เนี่ยมันก็จะมีความสามารถทั้งการจัดการฐานข้อมูลแล้วก็สร้างโปรแกรมได้ในตัวเดียวกันก็คือเป็นโปรแกรมที่ค่อนข้างครบสำหรับการทำงานนะคะ เพราะว่ามันก็วิธีการใช้งานก็ค่อนข้างสะดวกแล้วก็โปรแกรมก็ใช้ง่ายคำสั่งในซอยวุ่นวายมากนะคะ หน้าตาตอนสร้างฐานข้อมูลก็จะเริ่มต้นประมาณนี้นะคะ แต่เดี๋ยวเราค่อยไปดูในตัวโปรแกรมกันการสร้างรายงานอาหารเช่นสมมุติมีรายชื่ออยู่ 1 รายชื่อเราอยากให้มันออกเป็นรายงานเฉพาะชื่อที่เป็นผู้หญิงเราก็สามารถช่างรายงานออกมาได้เหมือนกันรวมถึงการสืบค้นการเรียกดูข้อมูลอื่นตามเงื่อนไขแล้วก็สามารถทำได้โดยตารางที่อยู่ในโปรแกรม access นะคะ รูปแบบของตารางเนี่ยซึ่งมันเป็นมาตรฐานของการจัดเก็บข้อมูลในรูปแบบฐานข้อมูลอยู่แล้วถ้าเราต้องการจะบันทึกหรือเก็บข้อมูลเนี่ยเราก็จะต้องสร้างตารางขึ้นมาก่อนถึงจะใช้งานได้การสร้างตารางในที่นี้เนี่ยมันก็คือการตั้งชื่อแล้วก็กำหนดโครงสร้างของตารางด้วยก็คือเราก็จะมีค่าใน Excel มันจะเป็นคอลัมน์ Column ใช่ไหมคะ access ก็เหมือนกันเราก็ต้องโหลดว่าหรือรับเฉพาะค่าตัวเลขตัวเลขต้องไม่เกิน 10 ตัวอะไรก็ว่าไปรวมถึงต้องกำหนดคีย์หลักการกำหนดคีย์หลักในโปรแกรม access มันก็ง่าย ๆ กดปุ่มเดียวก็เสร็จเลยแล้วก็ต้องกำหนดความสัมพันธ์ระหว่าง 2 ตารางขึ้นไปอย่างในตารางนี้จะมีอยู่ 4 Silver คือสีคอลัมน์มี 3 ได้กอดก็คือ 3 แถวข้อมูลอันนี้เป็นตัวอย่างข้อมูลผู้ป่วยนะคะ ไอ้ตัว H M เนี่ยมันย่อมาจากรหัสป่วยนะคะ Cotton Number แล้วก็จะมีชื่อมีนามสกุลจริงที่อยู่อันนี้เป็นมันก็ถามว่ายังอยู่ตรงนี้อันนี้มันเป็นภาษาอังกฤษอ่ะนะคะ ชื่อคอลัมน์อะไรนะคะ เก็บข้อมูลชนิดอะไรบางทีตัว ID เนี่ยถ้าเราไม่ได้กำหนดค่ามันจะเป็นออโต้มันจะเพิ่มไปเรื่อย ๆ ตามจำนวนที่เราเพิ่มเข้ามารหัสนักศึกษาเราเนี่ยเข้ามาใหม่แล้วจรัญ 1 2 3 4 5 ไปเลยไม่ได้มันจะต้องกำหนดเฉพาะเล่นขึ้นต้นด้วยปีการศึกษาตามมาด้วยรหัสคณะตามมาด้วยรหัสหลักสูตรแล้วค่อยเป็นถึงเลขที่ของเราว่าเลขที่อะไรเชื่อมโยงกันมีไม่ต่ำกว่า 20 ตารางถ้ามันเป็นระบบงานใหญ่ ๆ รวมถึงการกำหนดด้วยว่าข้อมูลแต่ละชนิดที่เข้ามาเนี่ยอย่างเช่น IDเขากำหนดให้เป็นตัวเลขให้มันเพิ่มขึ้นไปเรื่อย ๆ อนุมัติชื่อแรกจำเป็นต้องพิมพ์นามสกุลเราจะกำหนดตรงนี้ด้วยคำอธิบายถ้าในส่วนของฐานข้อมูลจะเรียกว่าเป็นพจนานุกรมข้อมูลData Dictionaryก็คือสิ่งที่เราต้องบอกอย่างสมมุติว่าสมมุติเขาไม่ได้บอกเราไว้เราก็ต้องมากว่าจะทำความเข้าใจได้ว่าสรุปข้อมูลนี้เขาต้องการข้อมูลอะไรกันแน่เพราะฉะนั้นการเขียนคำอธิบายก็ค่อนข้างจำเป็นเหมือนกันสำหรับการจัดการฐานข้อมูลมากขนาดไหนอาจจะยังไม่เห็นภาพถ้าสมมุติว่ามันเป็นคอลัมน์ที่เกี่ยวกับงบประมาณประเทศไม่ต้องกรอกตัวเลขเยอะ ๆ นะคะ เลข 67 หลักมันไม่พอแน่นอนเราก็ต้องมากำหนดต้องดูด้วยว่าข้อมูลที่ใส่ได้ควรจะเป็นข้อมูลควรตั้งชื่ออะไรควรจะตั้งให้มีความหมายแล้วก็ไม่ยาวจนเกินไปแล้วก็ห้ามใช้สัญลักษณ์พิเศษพวกเครื่องหมายคำถามเครื่องหมายแฮชแท็กนะคะ หรือจุดscore ขีดเส้นใต้เราจะไม่ใส่เราไม่พิมพ์เราจะไม่พิมพ์ 500 แล้วก็ใส่กไก่อีก 2 ตัวแทนได้ 0 มันไม่ใช่เพื่อน 500 ก็คือเป็นตัวเลขอย่างเดียวถ้าสมมุติข้อมูลนั้น ๆ จะต้องนำไปคำนวณควรจะเป็นข้อมูลชนิดอะไรเช่นอายุว่าจะใช้วันที่ในการคำนวณนะคะ เราก็ต้องพิจารณาตัวนี้ด้วยถ้าสมมุติว่ากูได้ไปทำฐานข้อมูลด้วยตัวเองข้อมูลที่เป็นข้อความหรือว่า Techนะคะ ก็จะเป็นข้อมูลที่เป็นตัวอักษรตัวเลขตัวเลขทำไมถึงบอกว่าเป็น Textคำนำหน้าชื่อบางคนก็ทีมนางสาวบางคนพิมพ์นอนมันก็จะมีสัญลักษณ์มีเครื่องหมายมีตัวอักขระนะคะ ที่ผสมกันลบตัวเลขก็ตัวเลขเนี่ยก็จะมีหลายประเภทเหมือนกันเป็นข้อมูลที่เป็นตัวเลขจะเป็นจำนวนเงินเป็นค่าตัวเลขระหว่าง - 3 หมื่นกว่าก็จะถึง30,000 บาทจำนวนเต็มบวกเป็นเต็มบวกเต็มลบไม่มีจุดทศนิยมถ้าเป็นรองอินเตอร์เมื่อกี้จากหลักหมื่นมันจะกลายเป็นประมาณ 2000 ล้านเป็นทั้งเพื่อนเป็นทั้ง ๆ ที่เป็นเต็มลบกับเต็มบวกDoubleใช้กับตัวเลขที่เป็นจุดทศนิยมอย่างเช่นบางทีเราไปซื้อของเราจะถึงบ้านข้างบนเป็นจุดทศนิยมให้เราด้วยแสดงว่าว่าจะเป็นการระบุข้อมูลที่มีรูปแบบที่เป็นวันที่คศลบพศก็แล้วแต่เราจะระบุก็ได้โดยที่มันจะอาจจะเป็นระบบเต็มก็คือจะมีทั้งวันที่แล้วก็เวลาแต่ส่วนมากเราจะใช้แบบจะถามว่าจริงหรือเท็จถ้าเป็นยังเป็นนักศึกษาอยู่ก็ตอบว่า Yesถ้าเรียนจบแล้วกะจะบอกว่า Noนะคะ กลับOLXนะคะ เพื่อเป็นข้อมูลที่เอาไว้ในการแนบรูปภาพนะคะ ฐานข้อมูลบางอย่างเขาให้เอาแนบรูปภาพด้วยเช่นบางทีเราสมัครเป็นการบอกขนาดของข้อมูลที่จะเก็บเรากำหนดได้เลยนะคะ แล้วก็รูปแบบของการแสดงผลข้อมูลจะเป็นยังไงการป้อนข้อมูลจะเป็นลักษณะไหนเราสามารถกำหนดได้กำหนดคำอธิบายข้อมูลเช่นก่อนที่เราจะกรอกข้อมูลไปเนี่ยเป็นต้นนะคะ กลับมาจะมีการกำหนดค่าเริ่มต้นเช่นเขาถามวันเกิดส่วนมากวันเกิดค่าเริ่มต้นของเขาคือจะเป็นวันที่ 1 มกราคมปี 2000 อะไรก็ว่าไปนะคะ ก็จะเป็นค่าเริ่มต้นถ้าคุณไม่ได้เกิดวันนั้นคุณก็เปลี่ยนค่าอื่นกูยังไม่ได้ทำศุกร์ทำงานแล้วเป็นหนี้ไปเรื่อย ๆ มันก็ไม่ใช่นะคะ ก็ต้องฆ่าบังคับจะต้องเป็นบวกเสมอเช่นอายุต้องเป็นจำนวนเต็มบวกเต็มลบไม่ได้นะคะ กลับตั้งตรวจข้อความที่แสดงหากใส่ข้อมูลไม่ตรงตามเงื่อนไขเพราะฉะนั้นต้องกรอกทุกครั้งหรืออาจจะเป็นแบบฟอร์มให้สมัครใด ๆ ก็ตามไอ้เลขบัตรประชาชนเนี่ยจะเป็นข้อมูลที่จำเป็นจะต้องออกเสมอปล่อยวางไม่ได้การกำหนดค่าคีย์หลักมันก็จะเป็นการแจ้งในระบบเลยว่าไอ้ค่าเนี้ยคือค่าคีย์หลักของตารางนี้กับความสัมพันธ์มันจะเป็นการสร้างความสัมพันธ์ระหว่าง 2 ตารางขึ้นไปโดยที่เราจะมีการพิจารณาเรื่องคีย์นอกของแต่ละตารางโปรแกรมค่อนข้างสำเร็จรูปเลยนะคะ เราจะตั้งคีย์ลัดยังไงอันไหนจะเป็นความสัมพันธ์นะคะ ก่อนที่เราจะทำสิ่งเหล่านี้ได้เราต้องดูแลว่าตารางที่เราสร้างมันสำคัญเป็นยังไงเพราะว่ามันจะมีการโยงเส้นของ 2 ตารางให้ดูเลยว่าตารางนี้กับตารางนี้เขามีความสัมพันธ์กันย่างป้าเงี้ยค่ะ 2 ตารางนี้มีความสำคัญแบบ1กลับบ้านกว่า 1อย่างที่ฉันเคยบอกว่าในแต่ละโปรแกรมหรือในแต่ละหนังสือนะคะ ให้เราเข้าใจว่ามันมีความหมายเดียวกันแต่แค่มันต่างกันที่สัญลักษณ์เฉย ๆ ถ้าเป็นความสัมพันธ์แบบหนึ่งต่อหนึ่ง1 สลึงบางรูปแบบมันจะไม่เขียนกำหนดไว้เลยเพราะให้รู้ด้วยตัวเองว่ามันเป็นความสัมพันธ์แบบไหนในร้านขายหนังสือต้องมีตารางอะไรบ้าง แม่จะไม่มีแค่ 3 ตัวอย่าง 3 ตารางเทียบตัวอย่างมันมากกว่านั้นคุณจะเช่าหรือคุณจะขายหรือคุณจะมีระบบสมาชิกไหมนะคะ รวมถึงรายละเอียดในตารางข้อมูลจะต้องเก็บอะไรบ้าง เช่นอายุสมาชิกหรือวันเข้าทำงานทำงานมากี่ปีเพื่อพิจารณาเงินเดือนและก็ว่าไปการจัดการแสดงผลออกทางหน้าจอเป็นยังไงสามารถปริ้นออกมาเป็นรายงานได้ไหม ข้อมูลเบื้องต้นนะคะ กลับก่อนที่เราจะเรียนในโปรแกรมเราต้องมารู้จักคำสั่งที่เราจะสั่งให้ฐานข้อมูลมาทำงานก่อนภาษาที่ใช้ในการจัดการฐานข้อมูลอย่างที่บอกค่ะ เป็นภาษา SQLascaris ตัวนี้ช่อง 9นะคะ ซึ่งภาษา SQL เนี่ยเป็นภาษาทางด้านฐานข้อมูลที่ได้รับความนิยมมากที่สุดเป็นชุดคำสั่งที่ใช้ในการจัดการฐานข้อมูลแล้วก็ข้อมูลในฐานข้อมูลกลุ่มคำสั่งของภาษา html จะมี 3 กลุ่มคำสั่งส่วนกลุ่มที่ 3 จะเป็นกลุ่มคำสั่งที่ใช้สำหรับสร้างแล้วก็กำหนดโครงสร้างจากตารางอันนี้ก็จะเป็นภาษาที่ไม่ได้แค่สำหรับนิยามข้อมูลเป็นการสร้างด้วยนะคะ อย่างในสไลด์อาจารย์วันนี้เนี่ยเขาโทรไปว่านี่คือฐานข้อมูลนะคะ ส่วนผลลัพธ์ถ้าเป็นรูปภาพแบบนี้ก็แสดงว่าเป็นการแสดงผลรายงานนะคะ อันนี้ก็เวลาคุณไปอ่านหนังสือดูหนังสือเล่มอื่นเขาเขียนแบบนี้เนี่ยใช้บ่อยที่สุดก็คือคำสั่งSiriselect2นักศึกษามงคลเวลาพิมพ์ทำไมคนรับไม่ได้เหมือนเพื่อนมันพิมพ์ผิดบางครั้งก็ตกใจไม่ต้องตกใจผลลัพธ์ไม่ออกมาเรามานั่งไล่ดูก่อนว่าเราพิมพ์อะไรผิดไปหรือเปล่าพยายามภาษาอังกฤษนิดนึงเขาว่ามันจำเป็นนะคะ ก็คือเราจะเลือกข้อมูลจากตารางไหนนะคะ หมายถึงว่ามีเงื่อนไขในการค้นหาว่ายังไงบ้างปายข้อมูลจะถูกรวมเป็นข้อมูลเดียวกันหรือไม่คล้าย ๆ แบบนี้เหมือนกันมีตารางอยู่ 2 ตารางนะคะ บางแวกเป็นตารางหนังสือตารางที่ส่งจะเป็นตารางสำนักพิมพ์นะคะตารางแรกก็จะมีรหัสหนังสือชื่อหนราคานะคะ ตารางที่ 2 จะเป็นตารางสำนักพิมพ์มีรหัสสำนักพิมพ์แล้วก็ชื่อสำนักพิมพ์นะคะ คำสั่งจะแสดงผลมุมบนขวาตรงนี้ส่วนผลลัพธ์ที่ได้จากคำสั่งภาษา html จะอยู่ในด้านล่างหมายถึงว่าเอาข้อมูลทุก ๆ คอลัมน์หรือเราจะสามารถระบุได้ว่าเราจะเอาข้อมูลเฉพาะคอลัมน์ไหนตารางอะไหล่นะคะ ตัวอย่างเช่นตัวนี้ให้แสดงผลข้อมูลทุกแถวและทุกคอลัมน์ถามว่าคำสั่งนี้ใครสั่งบางครั้งอาจจะเป็นคนที่ดูแลฐานข้อมูลหรือผู้ใช้งานต้องการจะเรียกดูข้อมูลในลักษณะนี้คำสั่งที่เกิดขึ้นที่สั่งให้คอมพิวเตอร์ทำงานก็คือ select fromผลลัพธ์ที่ได้จากคำสั่งนี้ว่าจะแสดงผลเฉพาะชื่อราคาของหนังสือเท่านั้นเพราะว่าอย่างที่เคยบอกมุมมองของผู้ใช้งานแต่ละคนไม่เหมือนกันบางคนอยากดูข้อมูลทั้งหมดนะคะ ถ้าเป็นการสืบค้นแบบมีเงื่อนไขล่ะแค่เอาคนล่ะมันไม่พอล่ะเราอยากเพิ่มเงื่อนไขคำสั่งที่ในการใช้ในการเพิ่มเงื่อนไขคือคำสั่ง whereนะคะ เป็น select from Where ไล่ระดับลงมานะคะ แม่นี้เป็นเท่ากับมากกว่าน้อยกว่านี้ค่ะ ทำตัวคันให้หรือการรวบรวมเป็นและเป็นหรือคล้าย ๆ กับวิชาคณิตศาสตร์ที่เราเคยเรียนไปแล้วเป็นการปฏิเสธเช่นไม่เอาหรือในชื่อใครมีชื่อมีจอจานมีรายชื่อใครมีสระเอตรวจสอบข้อความเช่นในข้อความนั้นมีคำว่านายก็คนที่มีคำขึ้นต้นว่านายทั้งหมดอะไรก็ว่าไปนะคะ มันจะมีการเปรียบเทียบเงื่อนไขด้วยนะคะ ราคาจากตาราง bookโดยที่มีเงื่อนไขคือราคาน้อยกว่า 1000เงื่อนไขแรกคือแสดงผลเฉพาะชื่อปรับราคานะคะ แล้วเงื่อนไขต่อมาคือราคาน้อยกว่า 1,000 บาทมาดูที่ราคาค่ะ ผลลัพธ์ที่ได้ก็จะเป็นตัวนี้นะคะ วันนี้เดี๋ยวเราจะลองทำสัปดาห์หน้านี้ทำให้ดูภาพก่อนคราวนี้ก็ขายเหมือนเดิมค่ะ แต่ต่างกันตรงที่ว่าคำสั่งเปรียบเทียบเป็นน้อยกว่าเท่ากับ 1000 แสดงว่าเล่มที่มีราคา 1,000 บาทมันก็จะมาแสดงผลด้วยก็ใช้คำสั่งนี้ล่ะค่ะ ในการจัดเรียงว่าเราอยากได้สินค้าราคาที่น้อยที่สุดไปหามากที่สุดไม่เกิน 2,000 บาทเขาก็จะเตรียมมาให้ใช้คำสั่งนี้ล่ะค่ะ ที่มันดึงข้อมูลจากฐานข้อมูลมาแสดงผลให้เราหนังสือทุกเล่มยกเว้นเล่มที่มันมีราคา 1000ไม่แสดงผลดูดี ๆ นะคะ เงื่อนไขตรงนี้เองต่างกันแค่นี้เองนิดเดียวถ้าสมมุติว่าในข้อสอบถามว่าผลลัพธ์ที่ได้จากคำสั่งนี้แสดงผลยังไงได้ก็จะมีเงื่อนไขที่เพิ่มขึ้นคือ and Diorก็คือต้องเป็นไปตามเงื่อนไขทั้งหมดอ๋อก็คือเป็นไปตามเงื่อนไขอย่างใดอย่างหนึ่งนะคะ อย่างตัวนี้คำสั่งแล้วดูก่อนเลยอย่างแรกเป็นออนะคะ แล้วก็รหัสหรือรหัสสำนักพิมพ์น้อยกว่า 12วันนี้วันนี้เพราะฉะนั้นจะแสดงโขน5 เล่มนะคะ ถามว่าทำไมอันนี้มันราคาไม่เกิน 500 นี่ทำไมมันแสดงผลก็บอกว่ารหัสสำนักพิมพ์มันน้อยกว่า 12มันสามารถเป็นได้ทั้ง 2 ข้อโดยที่มันสามารถเลือกได้จะต้องเข้าตามเงื่อนไขทั้ง 2 ข้อเป๊ะ ๆ เท่านั้นไขก็คือให้ราคามากกว่าเท่ากับ 500ราคาน้อยกว่าเท่ากับ 1000 ก็คือเป็นช่วงนั้นเอง่าจะมีเล่มนี้ 500เล่มนี้ 1,000 ถามว่าเล่มนี้ได้ไหม ไม่ได้มันเกิน 1,000เล่มนี้ได้ไหม ไม่ได้เพราะมันน้อยกว่า 500 เพราะฉะนั้นผลลัพธ์ที่ได้ก็มีแค่ 2 เล่ม3 เงื่อนไขมีเล่มนี้มีเล่มนี้หรือpid ก็คือรหัสสำนักพิมพ์เท่ากับ 4เท่ากับ 4 มีเล่มไหนบ้างเกมนี้หากมีเล่มนี้มีเล่มมีทำไมถึงเอาเพราะมันเป็นคำสั่งออก็คือสามารถยอมรับได้นะคะ คือคำสั่ง notเช่นคำสั่งนี้เงื่อนไขคือไม่เอารหัสสำนักพิมพ์ที่มีค่าเท่ากับ 4วันนี้ตัดไปตัดไปตัดไปเพราะฉะนั้นแสดงผลที่เหลือได้ ๆ อย่างเช่นเราหาซื้อของออนไลน์ไม่อยากได้สีแดงงานตัวนี้แปลว่าค่าว่างนะคะ ถ้าว่างตัวนี้มีอยู่เล่มเดียวที่ไม่มีข้อมูลสำนักพิมพ์ไม่มีข้อมูลราคามีเล่มเดียวอันนี้เอาไว้เช็คว่าข้อมูลเรามีข้อมูลอะไรหายบ้างหรือเปล่าก็สามารถคำศัพท์ก็ไม่ใช่คำศัพท์ที่ซับซ้อนอะไรมากนะคะ ที่ใช้ในการจัดการฐานข้อมูลเมื่อกี้เราใช้ and ใช้ออนะคะ มันพิมพ์ค่อนข้างยาวเราจะเปลี่ยนใหม่เป็นคำสั่งBetweenพิมพ์ยาวมากแบบนี้นะคะ คำสั่งตัวนี้มันเลยทำให้เราทำงานได้เร็วขึ้นกินน้อยลงอย่างเช่นตัวนี้เงื่อนไขคือให้เลือกสืบราคามาโดยที่มีเงื่อนไขคือราคาอยู่ในระหว่าง 500-1000เล่นเลยยกเว้นเรื่องที่ราคา 500 กับ 1,000นะคะ หรือน่าจะค้นหาข้อมูลตามค่าที่เราต้องการราคาเราจะใช้คำสั่งเงื่อนไขเพิ่มเติมข้างล่างคือi n ตัวนี้นะคะ เช่นข้อมูลที่เราต้องการก็คืออาจจะมีตัวเลขให้หาตัวเลขขี้ระหว่าง 1-10นะคะผลลัพธ์ที่ได้จะเป็น 13579 นี้เราทราบอยู่แล้วเลขจำนวนคี่ระหว่าง 1-10นะคะชื่อคนที่ขึ้นต้นด้วยสเสือมม้ามีอะไรบ้าง สมชายสมพงษ์สมศักดิ์อะไรก็ว่าไปสมมติฐานข้อมูลนะคะ ทุกอย่างก็คือเงื่อนไขให้แสดงชื่อหนังสือกับราคาที่ราคาหนังสือจีนมีค่า 250หนังสือเล่มละ 500150แค่นั้นเองนะคะ หรือการค้นหาหนังสือที่ราคาไม่อยู่ในราคาที่250158 ออกไปไม่เอ750 ไม่มีมีตัดออกเพราะฉะนั้นแสดงผลหนังสือเล่มที่เหลือบอกเขาว่าไม่เอาหนังสือราคา 250ไม่เอา 500 ไม่เอา 750 ไม่เอา 1,000งั้นก็แสดงผลค่าที่เหลือแค่นั้นเองคือการตัดออกนะคะ บางครั้งเราจะไม่ได้พิมพ์ชื่อเต็ม ๆ ของเขาอาจจะเป็นส่วนของชื่อก็ได้จำชื่อเขาไม่ได้เขาน่าจะชื่อสมหญิง ๆ อะไรประมาณนี้ซึ่งมันเป็นส่วนของคำของชื่อของคนที่ชื่อว่าสังคมไม่จำกัดตัวอักษรเราจะใช้เป็นตัวเปอร์เซ็นต์หรือตัว Star เป็นดอกจันตัวนี้ก็ได้เดี๋ยวจะมีตัวอย่างให้ดูหรือเป็นส่วนของข้อความใด ๆ ที่มีขนาดแค่ 1 ตัวอักษรเราจะใช้เป็นต้องเป็นตัวอักษรนั้นเท่านั้นแต่ถ้ามีเครื่องหมายตกใจมันจะเป็นการบอกว่าไม่เอาตัวอักษรนั้นนะคะ น่าจะเป็นช่วงตัวอักษรก็ได้เดี๋ยวดูตัวอย่างเลยแล้วกันมันจะได้เห็นภาพนะคะ ในตารางเราต้องดูสิคะต้นด้วยตัวเองชื่อมี 2 ชื่อเพราะฉะนั้นแสดงผล 2 อันขึ้นต้นด้วยตัวเองอันอื่นไม่ได้ขึ้นเอ็นแล้วหายตัวมาหาชื่อหนังสือที่ขึ้นต้นด้วยอะไรก็ได้ลงท้ายด้วยอะไรก็ได้แต่ในชื่อนั้นมีตัว Cเมื่อไหร่ก็ได้ค่ะ ลงท้ายอะไรก็ได้ในคำนั้นน่ะต้องมีตัว Cอันแรกชื่อแรกมีไหมคะ ไม่มีชื่อที่ 2 มีตัว C ตรงตามเงื่อนไขไหมเมื่อไหร่ก็ได้ลงท้ายด้วยอะไรก็ได้แต่มีตัว 4เพราะฉะนั้นบางทีเนี่ยอาจารย์ยักษ์ค้นหาชื่อนักศึกษานะคะ ชื่อจริงเขาไม่ได้จำได้เข้ามีคำว่าพอในสักอย่างอะไรเงี้ยนะคะ ฐานข้อมูลก็สามารถค้นหาข้อมูลให้เราได้เช่นเดียวกันมาดูเงื่อนไขกันเลยนะคะ ถามว่าในหนังสือเล่มนี้ได้ไหม ไม่ได้เพราะตรงก่อนหน้าตัว E มีตัวหนังสือก่อนหน้า 5 ตัวซึ่งผิดเงื่อนไขถ้าเป็นเครื่องหมายคำถามตัวหนังสือที่นำหน้าตัวเองจะต้องมีแค่ 1 ตัวเท่านั้นขึ้นต้นด้วย 1 ตัวก่อนว่าตัวเองแค่นั้นเพราะฉะนั้นมีแค่ 2 mเล่มนี้ก็ไม่ได้เพราะก่อนหน้าตัว E มีดวงซื้อมากกว่า 1 ตัวนะคะ ผิดเงื่อนไขใครโทรมานะคะ เงื่อนไขว่าให้ชื่อหนังสือขึ้นต้นด้วยตัว N หรือตัว Oตามหลังด้วยอะไรก็ได้นะคะจะมีกี่เล่มเล่มนี้ขึ้นต้นด้วยตัวเอนได้ได้มีตัวโอไหมวีดีโอ 1 เล่มก็แสดงผลหนังสือ 3 เล่มนะคะอันนี้เป็นการดูเงื่อนไขเลยเอาจารย์อาจจะให้คุณสร้างแล้วก็อาจจะกำหนดว่าให้คุณลองพิมพ์เงื่อนไขตามนี้ดูซิและให้แสดงผลตามที่อาจารย์กำหนดคุณก็ต้องพิมพ์คำสั่งให้ถูกตามหลังด้วยอะไรก็ได้ก็หลายเล่มเลยนะคะ เล่มนี้เล่มนี้เล่มนี้แล้วนิแค่นี้เองต่อมาจะเริ่มเป็นการปรับปรุงฐานข้อมูลจะเป็นการกำจัดข้อมูลที่อาจจะมีการซ้ำกันเกิดขึ้นก็คือรายการซ้ำขอดูตัวอย่างการนะคะ โดยคำสั่งก็คือให้เลือกกำจัดชื่อซ้ำชื่อที่ 3 นะคะ จากตาราง Studentดูในตาราง student ในช่องชื่อชื่อณนะคะ อันไหนชื่อซ้ำมีซ้ำ 1 คนสีแดงเพราะฉะนั้นการแสดงผลว่าจะเป็นแค่ 3 ชื่อที่เหลือเพราะว่าแดงมีซ้ำ 3 คนเราจะตัดให้เหลือแค่หนึ่งแดงเท่านั้นข้อมูลอย่างอื่นเราไม่สนใจมันแค่อยากรู้ว่าคนที่ชื่อซ้ำกันตัดชื่อซ้ำออกนะคะนี่คือคำสั่งลับให้ตัดข้อมูลทิ้งทั้งแถวนะคะ อย่างตอนเนี้ยถ้ามันซ้ำกันจริง ๆ ถ้านักศึกษาสังเกตดี ๆ คนชื่อแดงซ้ำกันก็จริงนะคะ แต่นามสกุลเนี่ยไม่ซ้ำกันจะมีเนี้ยทำทั้งชื่อทั้งนามสกุลเราจะได้ทำเยอะกว่านี้นะคะ ต่อมาจะเป็นการเรียงลําดับข้อมูลนะคะ ก็จะใช้คำสั่ง Order byนะคะ ก็คือการเรียงลำดับนะคะ ก็คือให้แสดงผลข้อมูลทั้งหมดจากตาราง bookเราจะต้องระบุเพิ่มได้ว่า besc ตรงนี้นะคะ มันจะหมายถึงว่าให้เราเรียงลำดับตามราคาก็จริงแปลให้หน่อยจากราคามากไปหาราคาน้อยนะคะ ต้องบอกด้วยเว็บในการซื้อของออนไลน์ค่ะ เหมือนกันการจัดการฐานข้อมูลด้วยอาจจะเป็นฟังก์ชันสำหรับการบวกการนับการหาค่าเฉลี่ยนะคะ ไอ้avg ตัวนี้มันย่อมาจากaverage คือการหาค่าเฉลี่ยนะคะ หาค่าน้อยที่สุดค่ามากที่สุดก็คือการเอายอดรวมราคาหนังสือทั้งหมดมาบวกกันถ้าได้ผลลัพธ์ตัวนี้นะคะ ก็ไม่ยากถ้าเราจำคำสั่งได้เมียเลยมีบวกแล้วก็ต้องมีนับให้นับจำนวนจากรหัสหนังสือทั้งหมดจากตาราง bookโดยให้ชื่อคอลัมน์ใหม่ชื่อว่าเขา bookก็คือให้นับจำนวนBook ID คือหนังสือทั้งหมดนะคะมีกี่เล่มมันก็รับมาได้ 7 เล่มอันนี้คือมันง่ายมันมองมันเรามองดูด้วยสายตาแล้วก็รู้หาข้อมูลมันเยอะกว่านี้ล่ะแล้วคุณจะรู้ได้ไงว่าตอนนี้มันยังมีหนังสือกี่เล่มสมุดว่าให้คุณดูแลระบบจัดการห้องสมุดทั้งหมดของมหาลัยมันไม่สามารถยืนดูมันก็ต้องบวกจากฐานข้อมูลถ้าสมมุติว่าเราไปฝึกงานแล้วที่ถามว่าให้เด็กฝึกงานไปดูซิว่ามีหนังสือกี่เล่มคุณจะไปเดินนับไม่ใช่มันก็สามารถมีวิธีการสั่งจากฐานข้อมูลนี่แหละนับดูซิว่าสรุปสินค้าและมีกี่อย่างกูจะไปนั่งนับมันไม่ได้หรอกค่ะ ในชีวิตจริงนะคะ คำสั่งนี้ก็ค่อนข้างจำเป็นนะคะ สำหรับใช้ในการฝึกงานหรือทำงานในอนาคตเนาะสอนเล่นประมาณ 640 2.14 ตัวนี้ถ้าสมมุติว่ามีใครต้องการข้อมูลจากเราเราก็สามารถให้เขาดูได้ต่อมาเขาถามว่าค่าหนังสือที่ถูกที่สุดในร้านเท่าไหร่คุณจะไปเดินหาก็ไม่ใช่เราแค่สั่งให้ฐานข้อมูลมาแสดงผลสิว่ามานั่งไล่ดูเสียเวลาค่ะ ฐานข้อมูลสแกนได้ให้มันค้นหาให้คุณเลยไม่เกิน 1 นาทีรู้แน่นอนนะคะ หาราคาน้อยที่สุดแล้วก็อันนี้เป็นแม็คไทยนะคะ ก็ดูราคามากที่สุดได้เช่นเดียวกันรวมราคาออกมาออกมาโดยที่ให้รวมเป็นตามเลขสำนักพิมพ์สำนักพิมพ์เนี้ยอธิบายเป็นง่าย ๆ นะคะ สำนักพิมพ์นี้มีหนังสือกี่เล่มรวมแล้วมูลค่าเท่าไหร่อย่างเช่นสำนักพิมพ์มี 3 เล่มรวมราคามาทั้งหมดได้เท่านี้อันนี้คือคำสั่ง Group by คือจัดกลุ่มมานั่นเองนะคะ การจัดกลุ่มข้อมูลเช่นนักศึกษาปี 3 ชายรวมแล้วมีกี่คนจะรวมโดยทั้งคณะหรือทั้งมหาวิทยาลัยแล้วแต่เรากำหนดเงื่อนไขเมื่อกี้เนี้ยเราเพิ่มเข้าไปอีกว่าให้เป็นรหัสสำนักพิมพ์ที่มีค่ามากกว่าเท่ากับ 5มันก็จะตัดสำนักพิมพ์ที่ 4 ออกไปเหลือแค่ 2 สำนักพิมพ์แล้วแต่ว่าเราจะเพิ่มเงื่อนไขอะไรอีกนะคะ ออกมาจะเป็นส่งของคำสั่งในการปรับปรุงฐานข้อมูลก็คือเป็นการเพิ่มแก้ไขการลบข้อมูลนะคะ การเพิ่มข้อมูลเราจะใช้คำสั่ง insert into แล้วก็ใส่แวลูรูปแบบคำสั่งจะเป็นแบบนี้ถ้าคุณสลับตำแหน่งมันก็จะไม่สนใจว่าคุณใส่คอลัมน์ผิดคำถูกไม่รู้คำสั่งก็คือ insert into ตัวนี้ให้ใส่ข้อมูลลงไปในตาราง bookซึ่งมีค่าดังนี้109ql5520ผลลัพธ์ที่ได้จะมาอยู่ล่างสุดเรียงลำดับตามคอลัมน์ต้องแค่นั้นเองต่อมาเพื่อความชัวร์เราอาจจะระบุชื่อคอลัมน์ไปด้วยก็ได้เขาว่าข้อมูล 10 10 เนี่ยให้อยู่ในบุ๊ค ID นะชื่อหนังสือ vb รหัสสำนักพิมพ์คือ 5 ราคาคือ 250สำหรับการเพิ่มข้อมูลต่อมาเป็นคำสั่งในการกลุ่มข้อมูลหรือแก้ไขข้อมูลนะคะ จะใช้คำสั่งอัพเดทSetถ้ามีเงื่อนไขก็สามารถใส่เงื่อนไขเพิ่มได้นะคะ รูปแบบคำสั่ง Update คือปรับปรุงข้อมูลในตารางโดยมีค่าคือให้ราคาทั้งหมดบวกเพิ่มเข้าไปอีก 50 บาทพอพิมพ์ตัวนี้ปุ๊บราคาหนังสือจะเพิ่มขึ้นจากเริ่ม 50 บาททุกเล่มนี้ไม่มีราคาหนังสือก็จะมีละ 50 บาทอันนี้คือง่ายมากถ้าสมมุติว่าข้อมูลเรามีแค่นี้แหละเรานั่งกินที่ร้านก็ได้ค่ะ ถ้าสมมุติว่าวันนี้เราเป็นร้านขายของที่มีของประมาณ 1 ชิ้นนะคะ คือการปรับปรุงฐานข้อมูลอันนี้คือก็คือประโยชน์ดึงของฐานข้อมูลนะคะ เพราะว่าถ้าเราไม่มีคำสั่งเรานี้เนี่ยบางทีไม่ต้องมานั่งพิมพ์ใหม่เนี่ยเหนื่อยมาก ๆ นะคะ เฉพาะรหัสสำนักพิมพ์12 เท่านั้นเฉพาะบางบริษัทก็ว่าไปอย่างเช่นวันนี้สินค้าราคาลงเฉพาะบริษัทนี้เราก็สามารถเปลี่ยนแปลงราคาลงได้เพิ่มอีกบรรทัดหนึ่งนะคะ ถามว่าแล้วจากเดิมจะมีตัวนี้แล้วก็ลบออกผลลัพธ์ที่ได้จะเป็นแบบนี้คือคำสั่งอย่างง่ายที่เราจะเรียนในสัปดาห์หน้านะคะ เดี๋ยวอาทิตย์หน้าอาจารย์จะเตรียมข้อมูลมาให้นักศึกษาเพิ่มselect from List from update setinsert into อะไรก็ว่าไปมันจะเป็นยังไงบ้างนะคะ หน้าบอมนิ้วมือมาให้พร้อมเพราะเราต้องพิมพ์เองเครื่องใครเครื่องมันเครื่องใครเครื่องมันพิมพ์ภาษาอังกฤษไม่ค่อยคล่องก็susนะคะ ก็ขอบคุณล่ามขอบคุณความนะคะ วันนี้ก็ประมาณนี้ค่ะ ขอบคุณมากนะคะ - การได้ยินไหมคะ กินค่ะ โอเคค่ะ อาทิตย์นี้นะคะ จะเป็นการแนะนำตัวโปรแกรมที่เราจะใช้เขียนระบบจัดการฐานข้อมูลนะคะ ก็จะเป็นโปรแกรมเอาอย่างง่ายกว่าละกันนะคะ เพราะว่าไอ้ตัวภาษา SQL เนี่ยมันก็จะมีโปรแกรมที่ใช้งานร่วมกันได้Microsoft Accessนะคะ บันทึกมีความสามารถที่จะพิมพ์คำสั่งภาษา SQL ลงไปได้ด้วยแล้วก็ในส่วนของตัวโปรแกรมนี้เนี่ยหน้าตาการทำงานมันจะคล้าย ๆ กับโปรแกรมExcel ที่เราเคยใช้งานกันอยู่แล้วอย่างที่เราเคยได้วาดรูปไปแล้วว่าแต่ละตารางมันควรจะสัมพันธ์กันยังไงโปรแกรมนี้เนี่ยมันก็จะมีความสามารถทั้งการจัดการฐานข้อมูลแล้วก็สร้างโปรแกรมได้ในตัวเดียวกันก็คือเป็นโปรแกรมที่ค่อนข้างครบสำหรับการทำงานนะคะ เพราะว่ามันก็วิธีการใช้งานก็ค่อนข้างสะดวกแล้วก็โปรแกรมก็ใช้ง่ายคำสั่งในซอยวุ่นวายมากนะคะ หน้าตาตอนสร้างฐานข้อมูลก็จะเริ่มต้นประมาณนี้นะคะ แต่เดี๋ยวเราค่อยไปดูในตัวโปรแกรมกันการสร้างรายงานอาหารเช่นสมมุติมีรายชื่ออยู่ 1 รายชื่อเราอยากให้มันออกเป็นรายงานเฉพาะชื่อที่เป็นผู้หญิงเราก็สามารถช่างรายงานออกมาได้เหมือนกันรวมถึงการสืบค้นการเรียกดูข้อมูลอื่นตามเงื่อนไขแล้วก็สามารถทำได้โดยตารางที่อยู่ในโปรแกรม access นะคะ รูปแบบของตารางเนี่ยซึ่งมันเป็นมาตรฐานของการจัดเก็บข้อมูลในรูปแบบฐานข้อมูลอยู่แล้วถ้าเราต้องการจะบันทึกหรือเก็บข้อมูลเนี่ยเราก็จะต้องสร้างตารางขึ้นมาก่อนถึงจะใช้งานได้การสร้างตารางในที่นี้เนี่ยมันก็คือการตั้งชื่อแล้วก็กำหนดโครงสร้างของตารางด้วยก็คือเราก็จะมีค่าใน Excel มันจะเป็นคอลัมน์ Column ใช่ไหมคะ access ก็เหมือนกันเราก็ต้องโหลดว่าหรือรับเฉพาะค่าตัวเลขตัวเลขต้องไม่เกิน 10 ตัวอะไรก็ว่าไปรวมถึงต้องกำหนดคีย์หลักการกำหนดคีย์หลักในโปรแกรม access มันก็ง่าย ๆ กดปุ่มเดียวก็เสร็จเลยแล้วก็ต้องกำหนดความสัมพันธ์ระหว่าง 2 ตารางขึ้นไปอย่างในตารางนี้จะมีอยู่ 4 Silver คือสีคอลัมน์มี 3 ได้กอดก็คือ 3 แถวข้อมูลอันนี้เป็นตัวอย่างข้อมูลผู้ป่วยนะคะ ไอ้ตัว H M เนี่ยมันย่อมาจากรหัสป่วยนะคะ Cotton Number แล้วก็จะมีชื่อมีนามสกุลจริงที่อยู่อันนี้เป็นมันก็ถามว่ายังอยู่ตรงนี้อันนี้มันเป็นภาษาอังกฤษอ่ะนะคะ ชื่อคอลัมน์อะไรนะคะ เก็บข้อมูลชนิดอะไรบางทีตัว ID เนี่ยถ้าเราไม่ได้กำหนดค่ามันจะเป็นออโต้มันจะเพิ่มไปเรื่อย ๆ ตามจำนวนที่เราเพิ่มเข้ามารหัสนักศึกษาเราเนี่ยเข้ามาใหม่แล้วจรัญ 1 2 3 4 5 ไปเลยไม่ได้มันจะต้องกำหนดเฉพาะเล่นขึ้นต้นด้วยปีการศึกษาตามมาด้วยรหัสคณะตามมาด้วยรหัสหลักสูตรแล้วค่อยเป็นถึงเลขที่ของเราว่าเลขที่อะไรเชื่อมโยงกันมีไม่ต่ำกว่า 20 ตารางถ้ามันเป็นระบบงานใหญ่ ๆ รวมถึงการกำหนดด้วยว่าข้อมูลแต่ละชนิดที่เข้ามาเนี่ยอย่างเช่น IDเขากำหนดให้เป็นตัวเลขให้มันเพิ่มขึ้นไปเรื่อย ๆ อนุมัติชื่อแรกจำเป็นต้องพิมพ์นามสกุลเราจะกำหนดตรงนี้ด้วยคำอธิบายถ้าในส่วนของฐานข้อมูลจะเรียกว่าเป็นพจนานุกรมข้อมูลData Dictionaryก็คือสิ่งที่เราต้องบอกอย่างสมมุติว่าสมมุติเขาไม่ได้บอกเราไว้เราก็ต้องมากว่าจะทำความเข้าใจได้ว่าสรุปข้อมูลนี้เขาต้องการข้อมูลอะไรกันแน่เพราะฉะนั้นการเขียนคำอธิบายก็ค่อนข้างจำเป็นเหมือนกันสำหรับการจัดการฐานข้อมูลมากขนาดไหนอาจจะยังไม่เห็นภาพถ้าสมมุติว่ามันเป็นคอลัมน์ที่เกี่ยวกับงบประมาณประเทศไม่ต้องกรอกตัวเลขเยอะ ๆ นะคะ เลข 67 หลักมันไม่พอแน่นอนเราก็ต้องมากำหนดต้องดูด้วยว่าข้อมูลที่ใส่ได้ควรจะเป็นข้อมูลควรตั้งชื่ออะไรควรจะตั้งให้มีความหมายแล้วก็ไม่ยาวจนเกินไปแล้วก็ห้ามใช้สัญลักษณ์พิเศษพวกเครื่องหมายคำถามเครื่องหมายแฮชแท็กนะคะ หรือจุดscore ขีดเส้นใต้เราจะไม่ใส่เราไม่พิมพ์เราจะไม่พิมพ์ 500 แล้วก็ใส่กไก่อีก 2 ตัวแทนได้ 0 มันไม่ใช่เพื่อน 500 ก็คือเป็นตัวเลขอย่างเดียวถ้าสมมุติข้อมูลนั้น ๆ จะต้องนำไปคำนวณควรจะเป็นข้อมูลชนิดอะไรเช่นอายุว่าจะใช้วันที่ในการคำนวณนะคะ เราก็ต้องพิจารณาตัวนี้ด้วยถ้าสมมุติว่ากูได้ไปทำฐานข้อมูลด้วยตัวเองข้อมูลที่เป็นข้อความหรือว่า Techนะคะ ก็จะเป็นข้อมูลที่เป็นตัวอักษรตัวเลขตัวเลขทำไมถึงบอกว่าเป็น Textคำนำหน้าชื่อบางคนก็ทีมนางสาวบางคนพิมพ์นอนมันก็จะมีสัญลักษณ์มีเครื่องหมายมีตัวอักขระนะคะ ที่ผสมกันลบตัวเลขก็ตัวเลขเนี่ยก็จะมีหลายประเภทเหมือนกันเป็นข้อมูลที่เป็นตัวเลขจะเป็นจำนวนเงินเป็นค่าตัวเลขระหว่าง - 3 หมื่นกว่าก็จะถึง30,000 บาทจำนวนเต็มบวกเป็นเต็มบวกเต็มลบไม่มีจุดทศนิยมถ้าเป็นรองอินเตอร์เมื่อกี้จากหลักหมื่นมันจะกลายเป็นประมาณ 2000 ล้านเป็นทั้งเพื่อนเป็นทั้ง ๆ ที่เป็นเต็มลบกับเต็มบวกDoubleใช้กับตัวเลขที่เป็นจุดทศนิยมอย่างเช่นบางทีเราไปซื้อของเราจะถึงบ้านข้างบนเป็นจุดทศนิยมให้เราด้วยแสดงว่าว่าจะเป็นการระบุข้อมูลที่มีรูปแบบที่เป็นวันที่คศลบพศก็แล้วแต่เราจะระบุก็ได้โดยที่มันจะอาจจะเป็นระบบเต็มก็คือจะมีทั้งวันที่แล้วก็เวลาแต่ส่วนมากเราจะใช้แบบจะถามว่าจริงหรือเท็จถ้าเป็นยังเป็นนักศึกษาอยู่ก็ตอบว่า Yesถ้าเรียนจบแล้วกะจะบอกว่า Noนะคะ กลับOLXนะคะ เพื่อเป็นข้อมูลที่เอาไว้ในการแนบรูปภาพนะคะ ฐานข้อมูลบางอย่างเขาให้เอาแนบรูปภาพด้วยเช่นบางทีเราสมัครเป็นการบอกขนาดของข้อมูลที่จะเก็บเรากำหนดได้เลยนะคะ แล้วก็รูปแบบของการแสดงผลข้อมูลจะเป็นยังไงการป้อนข้อมูลจะเป็นลักษณะไหนเราสามารถกำหนดได้กำหนดคำอธิบายข้อมูลเช่นก่อนที่เราจะกรอกข้อมูลไปเนี่ยเป็นต้นนะคะ กลับมาจะมีการกำหนดค่าเริ่มต้นเช่นเขาถามวันเกิดส่วนมากวันเกิดค่าเริ่มต้นของเขาคือจะเป็นวันที่ 1 มกราคมปี 2000 อะไรก็ว่าไปนะคะ ก็จะเป็นค่าเริ่มต้นถ้าคุณไม่ได้เกิดวันนั้นคุณก็เปลี่ยนค่าอื่นกูยังไม่ได้ทำศุกร์ทำงานแล้วเป็นหนี้ไปเรื่อย ๆ มันก็ไม่ใช่นะคะ ก็ต้องฆ่าบังคับจะต้องเป็นบวกเสมอเช่นอายุต้องเป็นจำนวนเต็มบวกเต็มลบไม่ได้นะคะ กลับตั้งตรวจข้อความที่แสดงหากใส่ข้อมูลไม่ตรงตามเงื่อนไขเพราะฉะนั้นต้องกรอกทุกครั้งหรืออาจจะเป็นแบบฟอร์มให้สมัครใด ๆ ก็ตามไอ้เลขบัตรประชาชนเนี่ยจะเป็นข้อมูลที่จำเป็นจะต้องออกเสมอปล่อยวางไม่ได้การกำหนดค่าคีย์หลักมันก็จะเป็นการแจ้งในระบบเลยว่าไอ้ค่าเนี้ยคือค่าคีย์หลักของตารางนี้กับความสัมพันธ์มันจะเป็นการสร้างความสัมพันธ์ระหว่าง 2 ตารางขึ้นไปโดยที่เราจะมีการพิจารณาเรื่องคีย์นอกของแต่ละตารางโปรแกรมค่อนข้างสำเร็จรูปเลยนะคะ เราจะตั้งคีย์ลัดยังไงอันไหนจะเป็นความสัมพันธ์นะคะ ก่อนที่เราจะทำสิ่งเหล่านี้ได้เราต้องดูแลว่าตารางที่เราสร้างมันสำคัญเป็นยังไงเพราะว่ามันจะมีการโยงเส้นของ 2 ตารางให้ดูเลยว่าตารางนี้กับตารางนี้เขามีความสัมพันธ์กันย่างป้าเงี้ยค่ะ 2 ตารางนี้มีความสำคัญแบบ1กลับบ้านกว่า 1อย่างที่ฉันเคยบอกว่าในแต่ละโปรแกรมหรือในแต่ละหนังสือนะคะ ให้เราเข้าใจว่ามันมีความหมายเดียวกันแต่แค่มันต่างกันที่สัญลักษณ์เฉย ๆ ถ้าเป็นความสัมพันธ์แบบหนึ่งต่อหนึ่ง1 สลึงบางรูปแบบมันจะไม่เขียนกำหนดไว้เลยเพราะให้รู้ด้วยตัวเองว่ามันเป็นความสัมพันธ์แบบไหนในร้านขายหนังสือต้องมีตารางอะไรบ้าง แม่จะไม่มีแค่ 3 ตัวอย่าง 3 ตารางเทียบตัวอย่างมันมากกว่านั้นคุณจะเช่าหรือคุณจะขายหรือคุณจะมีระบบสมาชิกไหมนะคะ รวมถึงรายละเอียดในตารางข้อมูลจะต้องเก็บอะไรบ้าง เช่นอายุสมาชิกหรือวันเข้าทำงานทำงานมากี่ปีเพื่อพิจารณาเงินเดือนและก็ว่าไปการจัดการแสดงผลออกทางหน้าจอเป็นยังไงสามารถปริ้นออกมาเป็นรายงานได้ไหม ข้อมูลเบื้องต้นนะคะ กลับก่อนที่เราจะเรียนในโปรแกรมเราต้องมารู้จักคำสั่งที่เราจะสั่งให้ฐานข้อมูลมาทำงานก่อนภาษาที่ใช้ในการจัดการฐานข้อมูลอย่างที่บอกค่ะ เป็นภาษา SQLascaris ตัวนี้ช่อง 9นะคะ ซึ่งภาษา SQL เนี่ยเป็นภาษาทางด้านฐานข้อมูลที่ได้รับความนิยมมากที่สุดเป็นชุดคำสั่งที่ใช้ในการจัดการฐานข้อมูลแล้วก็ข้อมูลในฐานข้อมูลกลุ่มคำสั่งของภาษา html จะมี 3 กลุ่มคำสั่งส่วนกลุ่มที่ 3 จะเป็นกลุ่มคำสั่งที่ใช้สำหรับสร้างแล้วก็กำหนดโครงสร้างจากตารางอันนี้ก็จะเป็นภาษาที่ไม่ได้แค่สำหรับนิยามข้อมูลเป็นการสร้างด้วยนะคะ อย่างในสไลด์อาจารย์วันนี้เนี่ยเขาโทรไปว่านี่คือฐานข้อมูลนะคะ ส่วนผลลัพธ์ถ้าเป็นรูปภาพแบบนี้ก็แสดงว่าเป็นการแสดงผลรายงานนะคะ อันนี้ก็เวลาคุณไปอ่านหนังสือดูหนังสือเล่มอื่นเขาเขียนแบบนี้เนี่ยใช้บ่อยที่สุดก็คือคำสั่งSiriselect2นักศึกษามงคลเวลาพิมพ์ทำไมคนรับไม่ได้เหมือนเพื่อนมันพิมพ์ผิดบางครั้งก็ตกใจไม่ต้องตกใจผลลัพธ์ไม่ออกมาเรามานั่งไล่ดูก่อนว่าเราพิมพ์อะไรผิดไปหรือเปล่าพยายามภาษาอังกฤษนิดนึงเขาว่ามันจำเป็นนะคะ ก็คือเราจะเลือกข้อมูลจากตารางไหนนะคะ หมายถึงว่ามีเงื่อนไขในการค้นหาว่ายังไงบ้างปายข้อมูลจะถูกรวมเป็นข้อมูลเดียวกันหรือไม่คล้าย ๆ แบบนี้เหมือนกันมีตารางอยู่ 2 ตารางนะคะ บางแวกเป็นตารางหนังสือตารางที่ส่งจะเป็นตารางสำนักพิมพ์นะคะ ตารางแรกก็จะมีรหัสหนังสือชื่อหนังสือรหัสสำนักพิมพ์นะคะ ตัวอย่างคำสั่งในการสืบค้นข้อมูล 1 ตารางคำสั่งที่ง่ายที่สุดคือนะคะ เวลาอ่านคำสั่งเราจะดูพรุ่งนี้นะคะ พรุ่งนี้ขึ้นต้นคำสั่งว่าอะไรอยู่ตรงนี้ตัวอย่างการสืบค้นจาก 1 ตารางนะคะ คำสั่งก็คือ Siriเครื่องหมายดอกจันจะเป็น Star นะคะ select star from Book ก็คือเอาข้อมูลทุกแถวทุกคอลัมน์ตาราง bookผลลัพธ์ที่ได้ก็แสดงผลข้อมูลทั้งหมดที่อยู่ในตารางบุ๊คนั่นเองอันนี้คือ select start คือเอาทุกแถวทุกคนแล้วถ้าเราไม่เอาทุกแถวทุกค่ำล่ะเรากำหนดได้ไหม กำหนดได้ค่ะ คำสั่งต่อมาfences ก็คือเรื่องชื่อกลับราคาจากตาราง bookบางคนอยากดูข้อมูลแค่ 2 อย่างสามารถทำได้ไหม ทำได้ค่ะ ดูข้อมูลอย่างเดียวก็ทำได้แค่เราต้องบอกให้ถูกว่าคุณอยากดูข้อมูลจากตารางไหนขอรับเมื่อไหร่ระบุไประบบจัดการฐานข้อมูลมันก็จะดึงข้อมูลที่มาให้เราดูโดยมีเงื่อนไขเงื่อนไขในการเปรียบเทียบเวลาเปรียบเทียบนะคะ ดูสัญลักษณ์ตรงนี้มันจะเป็นมากกว่ามากกว่าเท่ากับน้อยกว่าพรุ่งนี้น้อยกว่าเท่ากับมากกว่าเท่ากับอันนี้ไม่เท่ากับตรวจสอบค่าของข้อมูลว่างให้มันตรวจดูซิว่าข้อมูลตรงไหนมีช่องว่างข้อมูลตัวไหนหายไปตรวจสอบเป็นช่วงเช่นช่วงอายุระหว่าง 15 ถึง 18 ปีหรือในชื่อใครมีชื่อมีจอจานเท่ากับมากกว่าน้อยกว่ามากกว่าเท่ากับน้อยกว่าเท่ากับไม่เท่ากับนะคะ อย่างตัวอย่างการค้นหาแบบมีเงื่อนไขแต่แรกคือให้เอามาแสดงผลเฉพาะชื่อราคาจากตาราง bookโดยที่มีเงื่อนไขคือราคาน้อยกว่า 1000ไม่แสดงผล1950 แสดงผลไหมไม่แสดงผลเพราะฉะนั้นส่วนที่มันจะแสดงผลมีอยู่5แถวแต่มันจะเลือกแสดงผลแค่ชื่อกับราคาเท่านั้นอันนี้คือคำสั่งผลลัพธ์ที่ได้ก็จะเป็นตัวนี้เพราะฉะนั้นต้องดูคำสั่งเปรียบเทียบดี ๆ ว่าเขาเอาน้อยกว่าหรือน้อยกว่าเท่ากับนะคะ เหมือนมึงที่เวลาเราค้นหาสินค้าในเว็บไซต์ขายของออนไลน์เอาให้มันจัดเรียงตามราคาเมื่อก่อนเราเป็นแค่ผู้ใช้งานเราไม่รู้ว่าข้างในมันน่ะเขียนยังไงวันนี้เรารู้แล้วว่างคำสั่งคอมพิวเตอร์มันว่ายังไงเป็นคำสั่งเดิมแต่เปลี่ยนเงื่อนไขก็คือให้ราคาไม่เท่ากับ 1,000 ก็เท่านั้นก็จะแสดงผลนักศึกษาก็ต้องเขียนออกมาให้อาจารย์ดูได้ว่าจากคำสั่งนี้ผลลัพธ์ที่ได้ควรจะเป็นยังไงอันนี้มันมีแค่เงื่อนไขเดียวแต่ถ้ามันมีหลายเงื่อนไขล่ะนะคะ มันสามารถทำได้หลายเงื่อนไขไหมให้เลือกแสดงผลข้อมูลเฉพาะชื่อกับราคาจากตาราง bookโดยมีเงื่อนไขคือราคามากกว่า 500หรือรหัสสำนักพิมพ์น้อยกว่า 12มาดูนะคะ เล่นไขแรกราคามากกว่า 500มีอยู่ 2 เล่มมันก็เลยแสดงผลด้วยนะคะ เป็น 5 เล่มซึ่งแตกต่างจากตัวอย่างต่อมาแอนก็คือถ้ามันมีเงื่อนไข 2 ข้อมันจะต้องดูทั้งเงื่อนไขทั้ง 2 ข้ออันนี้คือมันมีเงื่อนไข 2 ข้อก็จริงแต่ว่าว่าจะมีเล่มนี้ 500เล่มนี้ 1,000 ถามว่าเล่มนี้ได้ไหม ไม่ได้มันเกิน 1,000เล่มนี้ได้ไหม ไม่ได้เพราะมันน้อยกว่า 500 เพราะฉะนั้นผลลัพธ์ที่ได้ก็มีแค่ 2 เล่มมีเล่มไหนบ้างมีเล่มนี้มีเล่มนี้หรือpid ก็คือรหัสสำนักพิมพ์เท่ากับ 4เท่ากับ 4 มีเล่มไหนบ้างเกมนี้หากมีเล่มนี้มีเล่มมีทำไมถึงเอาเพราะมันเป็นคำสั่งออก็คือสามารถยอมรับได้นะคะ คือคำสั่ง notเช่นคำสั่งนี้เงื่อนไขคือไม่เอารหัสสำนักพิมพ์ที่มีค่าเท่ากับ 4วันนี้ตัดไปตัดไปตัดไปเพราะฉะนั้นแสดงผลที่เหลือได้ ๆ อย่างเช่นเราหาซื้อของออนไลน์ไม่อยากได้สีแดงงานตัวนี้แปลว่าค่าว่างนะคะ ถ้าว่างตัวนี้มีอยู่เล่มเดียวที่ไม่มีข้อมูลสำนักพิมพ์ไม่มีข้อมูลราคามีเล่มเดียวอันนี้เอาไว้เช็คว่าข้อมูลเรามีข้อมูลอะไรหายบ้างหรือเปล่าก็สามารถคำศัพท์ก็ไม่ใช่คำศัพท์ที่ซับซ้อนอะไรมากนะคะ ที่ใช้ในการจัดการฐานข้อมูลเมื่อกี้เราใช้ and ใช้ออนะคะ มันพิมพ์ค่อนข้างยาวเราจะเปลี่ยนใหม่เป็นคำสั่งBetweenพิมพ์ยาวมากแบบนี้นะคะ คำสั่งตัวนี้มันเลยทำให้เราทำงานได้เร็วขึ้นกินน้อยลงอย่างเช่นตัวนี้เงื่อนไขคือให้เลือกสืบราคามาโดยที่มีเงื่อนไขคือราคาอยู่ในระหว่าง 500-1000เล่นเลยยกเว้นเรื่องที่ราคา 500 กับ 1,000นะคะ หรือน่าจะค้นหาข้อมูลตามค่าที่เราต้องการราคาเราจะใช้คำสั่งเงื่อนไขเพิ่มเติมข้างล่างคือi n ตัวนี้นะคะ เช่นข้อมูลที่เราต้องการก็คือสมชายสมพงษ์สมศักดิ์อะไรก็ว่าไปสมมติฐานข้อมูลนะคะ ทุกอย่างก็คือเงื่อนไขให้แสดงชื่อหนังสือกับราคาที่ราคาหนังสือจีนมีค่า 250หนังสือเล่มละ 500150ผ่านเล่นไหนบ้างมี 250 มีไหมมี 1 เล่มแค่นั้นเองนะคะ หรือการค้นหาหนังสือที่ราคาไม่อยู่ในราคาที่250158 ออกไปไม่เอา500 เอาไหมไม่เอา750 ไม่มีมีตัดออกเพราะฉะนั้นแสดงผลหนังสือเล่มที่เหลือบอกเขาว่าไม่เอาหนังสือราคา 250Like เหมือนกดไลค์นี่แหละนะคะ ก็จะเป็นคนการค้นหาส่วนของข้อความบางครั้งเราจะไม่ได้พิมพ์ชื่อเต็ม ๆ ของเขาอาจจะเป็นส่วนของชื่อก็ได้จำชื่อเขาไม่ได้เขาน่าจะชื่อสมหญิง ๆ อะไรประมาณนี้การค้นหาส่วนของข้อความใด ๆ โดยที่ไม่จำกัดตัวอักษรเราจะใช้เป็นตัวเปอร์เซ็นต์หรือตัว Star เป็นดอกจันตัวนี้ก็ได้เดี๋ยวจะมีตัวอย่างให้ดูหรือเป็นส่วนของข้อความใด ๆ ที่มีขนาดแค่ 1 ตัวอักษรให้ตัวอักษรใดที่ปรากฏในช่องต้องเป็นตัวอักษรนั้นเท่านั้นแต่ถ้ามีเครื่องหมายตกใจมันจะเป็นการบอกว่าไม่เอาตัวอักษรนั้นนะคะ น่าจะเป็นช่วงตัวอักษรก็ได้เดี๋ยวดูตัวอย่างเลยแล้วกันมันจะได้เห็นภาพนะคะ ในตารางเราต้องดูสิคะต้นด้วยตัวเองชื่อมี 2 ชื่อเพราะฉะนั้นแสดงผล 2 อันขึ้นต้นด้วยตัวเองอันอื่นไม่ได้ขึ้นเอ็นแล้วหายตัวมาหาชื่อหนังสือที่ขึ้นต้นด้วยอะไรก็ได้เมื่อไหร่ก็ได้ลงท้ายด้วยอะไรก็ได้แต่มีตัว 4หนังสือโตมามีไหมมีตัว Cวันนี้ก็มีนะคะ ตัวนี้ถามว่าได้ยังไงก็มันขึ้นต้นด้วยอะไรก็ได้อาจจะขึ้นตัวสีก็ได้ขอให้มีตัว C เป็นประกอบเพราะฉะนั้นก็จะมีหนังสืออยู่ 4 เล่มนะคะ รู้อย่างนี้จะเริ่มสังเกตแล้วว่าทำไมมันมีเครื่องหมายคำถามแล้วก็ดอกจันถ้ามีเครื่องหมายคำถามตัวนี้หมายความว่าข้างหน้าตัว E 1 ตัวอักษรเท่านั้น1 ตัวตามหลังเก้าอี้เป็นกี่ตัวก็ได้เล่มนี้อ่ะมีแต่ก่อนหน้าตัวเองมีหนังสือตัวหนังสือเยอะเลยก็ไม่ได้นะคะ เล่มนี้ได้ไหม ขึ้นต้นด้วย 1 ตัวอักษรตามหลังด้วยได้คืนนี้ไม่มีนะคะ เล่มนี้ก็ไม่ได้เล่มนี้ได้ขึ้นต้นด้วยตัว N หรือตัว Oตามหลังด้วยอะไรก็ได้นะคะ จะมีกี่เล่มเล่มนี้ขึ้นต้นด้วยตัวเอนได้ได้มีตัวโอไหมวีดีโอ 1 เล่มก็แสดงผลหนังสือ 3 เล่มนะคะ อันนี้เป็นการดูเงื่อนไขเลยเดี๋ยวอาทิตย์หน้าพวกกูจะต้องไปทำเองให้แสดงผลคนที่ขึ้นต้นชื่อด้วยสเสือกับตัวออกห่างอาทิตย์หน้านักศึกษาก็ต้องทำได้นะคะ เพราะว่าอาทิตย์นี้มีตัวอย่างแล้วเนาะเงื่อนไขต่อมาชื่อหนังสือที่ไม่ขึ้นต้นด้วยตัว nนะคะ มี 2 คำสั่งว่าจะมีการใช้คำสั่งที่อาจจะกำจัดรายการข้อมูลซ้ำให้เหลือรายการเดียวโดยใช้การกำหนดค่าต่าง ๆ เป็นเกณฑ์คำสั่งฆ่าต้องมาเป็นดิสทิ้งตัวนี้ก็ลบทิ้งทั้งแถวขอดูตัวอย่างการนะคะโดยคำสั่งก็คือให้เลือกกำจัดชื่อซ้ำชื่อที่ 3 นะคะจากตาราง Studentดูในตาราง student ในช่องชื่อชื่อณนะคะอันไหนชื่อซ้ำมีเพราะฉะนั้นการแสดงผลว่าจะเป็นแค่ 3 ชื่อที่เหลือเพราะว่าแดงมีซ้ำ 3 คนเราจะตัดให้เหลือแค่หนึ่งแดงเท่านั้นข้อมูลอย่างอื่นเราไม่สนใจมันแค่อยากรู้ว่าคนที่ชื่อซ้ำกันตัดชื่อซ้ำออกทำทั้งชื่อทั้งนามสกุลถ้าใช้คำสั่งนี้นะคะ มันจะตัดข้อมูลที่ซ้ํากันทั้งแถวออกอันนี้ก็คือเดี๋ยวเราไปดูในโปรแกรมจริง ๆ ดีกว่านะคะ ตัวอย่างมันอาจจะยังดูเห็นภาพไม่ชัดมันจะดูน้อยไปเดี๋ยวอาทิตย์หน้าเราได้ทำของจริงเนี่ยเราจะได้ทำเยอะกว่านี้นะคะต่อมาจะเป็นการเรียงลําดับข้อมูลนะคะก็จะใช้คำสั่ง Order byนะคะก็คือการเรียงลำดับนะคะก็คือให้แสดงผลข้อมูลทั้งหมดจากตาราง bookโดยให้เรียงลำดับตามราคาถ้าเราไม่สั่งเพิ่มเติมารเรียงจากน้อยไปหามากคำสั่งนี้คือ Order by คือให้เรียงลำดับจากราคาน้อยไปหามากศัพท์ใหม่จะเปลี่ยนตามลำดับที่เราสั่งแต่ถ้าเราอยากแย่งจากมากไปหาน้อยเราจะต้องระบุเพิ่มได้ว่า besc ตรงนี้นะคะ นักศึกษาจะได้เข้าใจเพราะต่อไปเราจะไม่เป็นแค่ผู้ใช้งานแล้วอาจจะได้เป็นผู้ดูแลระบบด้วยเนาะกลับมาแล้วจะมีฟังก์ชันการคำนวณทางคณิตศาสตร์ที่เกิดขึ้นในการจัดการฐานข้อมูลด้วยอาจจะเป็นฟังก์ชันสำหรับการบวกการนับให้รวมราคาทั้งหมดแล้วให้ตั้งชื่อคอลัมน์ใหม่ชื่อว่าสำคัญกว่านี้ให้รวมราคาทั้งหมดใส่ในคอลัมน์ใหม่ฟิวส์ใหม่จากตาราง Book เพราะฉะนั้นผลลัพธ์จากคำสั่งนี้ก็คือการเอายอดรวมราคาหนังสือทั้งหมดมาบวกกันก็คือให้นับจำนวนBook ID คือหนังสือทั้งหมดนะคะ มีกี่เล่มมันก็รับมาได้ 7 เล่มอันนี้คือมันง่ายมันมองมันเรามองดูด้วยสายตาแล้วก็รู้หาข้อมูลมันเยอะกว่านี้ล่ะมันก็ต้องบวกจากฐานข้อมูลถ้าสมมุติว่าเราไปฝึกงานแล้วที่ถามว่าให้เด็กฝึกงานไปดูซิว่ามีหนังสือกี่เล่มคุณจะไปเดินนับไม่ใช่เราสามารถสั่งได้จากฐานข้อมูลเลยว่าวันนี้กูจะไปนั่งนับมันไม่ได้หรอกค่ะ ในชีวิตจริงนะคะ คำสั่งนี้ก็ค่อนข้างจำเป็นนะคะ สำหรับใช้ในการฝึกงานหรือทำงานในอนาคตเนาะหรือการหาค่าเฉลี่ยนะคะ ก็จะเป็นการหาค่าเฉลี่ยของราคาของสินค้าทั้งหมดต่อมาเขาถามว่าค่าหนังสือที่ถูกที่สุดในร้านเท่าไหร่คุณจะไปเดินหาก็ไม่ใช่เราแค่สั่งให้ฐานข้อมูลมาแสดงผลสิว่าราคาสินค้าที่ถูกที่สุดนะคะ โดยที่ให้กำหนดใส่ในคอลัมน์ใหม่ให้มันค้นหาให้คุณเลยไม่เกิน 1 นาทีรู้แน่นอนนะคะ หาราคาน้อยที่สุดแล้วก็อันนี้เป็นแม็คไทยนะคะ ก็ดูราคามากที่สุดได้เช่นเดียวกันต่อมาเป็นการรวมกลุ่มข้อมูลนะคะเป็นการรวมตามเงื่อนไขในเงื่อนไขทุกอย่างก็คือใช้คำสั่ง Good Bye นะคะเป็นการหนุ่มตามเงื่อนไขเช่นให้ดูช่องนี้นะคะรหัสสำนักพิมพ์รวมราคาออกมาออกมาโดยที่ให้รวมเป็นตามเลขสำนักพิมพ์สำนักพิมพ์เนี้ยอธิบายเป็นง่าย ๆ นะคะ สำนักพิมพ์นี้มีหนังสือกี่เล่มรวมแล้วมูลค่าเท่าไหร่อย่างเช่นสำนักพิมพ์หมายเลข 4มี 3 เล่มรวมราคามาทั้งหมดได้เท่านี้อันนี้คือคำสั่ง Group by คือจัดกลุ่มมานั่นเองนะคะ การจัดกลุ่มข้อมูลเช่นนักศึกษาปี 3 ชายรวมแล้วมีกี่คนจะรวมโดยทั้งคณะหรือทั้งมหาวิทยาลัยแล้วแต่เรากำหนดเงื่อนไขเมื่อกี้เนี้ยเราเพิ่มเข้าไปอีกว่าให้เป็นรหัสสำนักพิมพ์ที่มีค่ามากกว่าเท่ากับ 5มันก็จะตัดสำนักพิมพ์ที่ 4 ออกไปเหลือแค่ 2 สำนักพิมพ์แล้วแต่ว่าเราจะเพิ่มเงื่อนไขอะไรอีกนะคะ ออกมาจะเป็นส่งของคำสั่งในการปรับปรุงฐานข้อมูลก็คือเป็นการเพิ่มแก้ไขการลบข้อมูลนะคะ การเพิ่มข้อมูลเราจะใช้คำสั่ง insert into แล้วก็ใส่แวลูรูปแบบคำสั่งจะเป็นแบบนี้ถ้าคุณสลับตำแหน่งมันก็จะไม่สนใจว่าคุณใส่คอลัมน์ผิดคำถูกไม่รู้คำสั่งก็คือ insert into ตัวนี้ให้ใส่ข้อมูลลงไปในตาราง bookซึ่งมีค่าดังนี้109ql5520ผลลัพธ์ที่ได้จะมาอยู่ล่างสุดเรียงลำดับตามคอลัมน์ต้องแค่นั้นเองต่อมาเพื่อความชัวร์เราอาจจะระบุชื่อคอลัมน์ไปด้วยก็ได้เขาว่าข้อมูล 10 10 เนี่ยให้อยู่ในบุ๊ค ID นะชื่อหนังสือ vb รหัสสำนักพิมพ์คือ 5 ราคาคือ 250สำหรับการเพิ่มข้อมูลต่อมาเป็นคำสั่งในการกลุ่มข้อมูลหรือแก้ไขข้อมูลนะคะ จะใช้คำสั่งอัพเดทSetถ้ามีเงื่อนไขก็สามารถใส่เงื่อนไขเพิ่มได้นะคะ รูปแบบคำสั่งUpdate คือปรับปรุงข้อมูลในตารางอันนี้คือง่ายมากถ้าสมมุติว่าข้อมูลเรามีแค่นี้แหละเรานั่งกินที่ร้านก็ได้ค่ะ ถ้าสมมุติว่าวันนี้เราเป็นร้านขายของที่มีของประมาณ 1 ชิ้นน้องบอกว่าเศรษฐกิจไม่ดีขอขึ้นราคาคุณจะมานั่งพิมพ์ใหม่ทุกวันทุกวันทุกวันนะคะ คือการปรับปรุงฐานข้อมูลอันนี้คือก็คือประโยชน์ดึงของฐานข้อมูลนะคะ เพราะว่าถ้าเราไม่มีคำสั่งเรานี้เนี่ยบางทีไม่ต้องมานั่งพิมพ์ใหม่เนี่ยเหนื่อยมาก ๆ นะคะ เฉพาะรหัสสำนักพิมพ์12 เท่านั้นเฉพาะบางบริษัทก็ว่าไปอย่างเช่นวันนี้สินค้าราคาลงเฉพาะบริษัทนี้เราก็สามารถเปลี่ยนแปลงราคาลงได้เพิ่มอีกบรรทัดหนึ่งนะคะ ถามว่าแล้วจากเดิมจะมีตัวนี้แล้วก็ลบออกผลลัพธ์ที่ได้จะเป็นแบบนี้คือคำสั่งอย่างง่ายที่เราจะเรียนในสัปดาห์หน้านะคะ เดี๋ยวอาทิตย์หน้าอาจารย์จะเตรียมข้อมูลมาให้นักศึกษาเพิ่มselect from List from update setinsert into อะไรก็ว่าไปมันจะเป็นยังไงบ้างนะคะ หน้าบอมนิ้วมือมาให้พร้อมเพราะเราต้องพิมพ์เองเครื่องใครเครื่องมันเครื่องใครเครื่องมันพิมพ์ภาษาอังกฤษไม่ค่อยคล่องก็นะคะ ก็ขอบคุณล่ามขอบคุณความนะคะ วันนี้ก็ประมาณนี้ค่ะ ขอบคุณมากนะคะ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01-25T10:23:46Z</dcterms:created>
  <dcterms:modified xsi:type="dcterms:W3CDTF">2023-01-25T10:2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5 มกราคม 2566 เวลา 09.24 น.</vt:lpwstr>
  </property>
  <property fmtid="{D5CDD505-2E9C-101B-9397-08002B2CF9AE}" pid="3" name="subtitle">
    <vt:lpwstr/>
  </property>
</Properties>
</file>